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340C57" w14:textId="2AB27FF0" w:rsidR="006B2061" w:rsidRPr="004C3B0D" w:rsidRDefault="004C3B0D" w:rsidP="004C3B0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C3B0D">
        <w:rPr>
          <w:rFonts w:ascii="Times New Roman" w:hAnsi="Times New Roman" w:cs="Times New Roman"/>
          <w:b/>
          <w:sz w:val="24"/>
          <w:szCs w:val="24"/>
        </w:rPr>
        <w:t>T.C.</w:t>
      </w:r>
    </w:p>
    <w:p w14:paraId="41C7F9EE" w14:textId="335141B5" w:rsidR="001C10E6" w:rsidRPr="004C3B0D" w:rsidRDefault="001C10E6" w:rsidP="004C3B0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C3B0D">
        <w:rPr>
          <w:rFonts w:ascii="Times New Roman" w:hAnsi="Times New Roman" w:cs="Times New Roman"/>
          <w:b/>
          <w:sz w:val="24"/>
          <w:szCs w:val="24"/>
        </w:rPr>
        <w:t>GAZİ ÜNİVERSİTESİ</w:t>
      </w:r>
    </w:p>
    <w:p w14:paraId="76CA3FE4" w14:textId="418AF898" w:rsidR="00575C41" w:rsidRPr="004C3B0D" w:rsidRDefault="001C10E6" w:rsidP="004C3B0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C3B0D">
        <w:rPr>
          <w:rFonts w:ascii="Times New Roman" w:hAnsi="Times New Roman" w:cs="Times New Roman"/>
          <w:b/>
          <w:sz w:val="24"/>
          <w:szCs w:val="24"/>
        </w:rPr>
        <w:t>TEKNOLOJİ FAKÜLTESİ</w:t>
      </w:r>
    </w:p>
    <w:p w14:paraId="4802094F" w14:textId="59761C2A" w:rsidR="008354C7" w:rsidRPr="004C3B0D" w:rsidRDefault="001C10E6" w:rsidP="004C3B0D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C3B0D">
        <w:rPr>
          <w:rFonts w:ascii="Times New Roman" w:hAnsi="Times New Roman" w:cs="Times New Roman"/>
          <w:b/>
          <w:sz w:val="24"/>
          <w:szCs w:val="24"/>
        </w:rPr>
        <w:t>OTOMOTİV MÜHENDİSLİĞİ BÖLÜM BAŞKANLIĞINA</w:t>
      </w:r>
    </w:p>
    <w:p w14:paraId="651F2209" w14:textId="77777777" w:rsidR="00EF4E45" w:rsidRPr="004C3B0D" w:rsidRDefault="00EF4E45" w:rsidP="004C3B0D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79FE04FB" w14:textId="27A78CCC" w:rsidR="00133985" w:rsidRPr="004C3B0D" w:rsidRDefault="005B2C72" w:rsidP="007514EE">
      <w:pPr>
        <w:spacing w:after="120"/>
        <w:ind w:left="567"/>
        <w:jc w:val="both"/>
        <w:rPr>
          <w:rFonts w:ascii="Times New Roman" w:hAnsi="Times New Roman" w:cs="Times New Roman"/>
          <w:sz w:val="24"/>
          <w:szCs w:val="24"/>
        </w:rPr>
      </w:pPr>
      <w:r w:rsidRPr="004C3B0D">
        <w:rPr>
          <w:rFonts w:ascii="Times New Roman" w:hAnsi="Times New Roman" w:cs="Times New Roman"/>
          <w:sz w:val="24"/>
          <w:szCs w:val="24"/>
        </w:rPr>
        <w:t>Bölümünüz</w:t>
      </w:r>
      <w:r w:rsidR="004C3B0D">
        <w:rPr>
          <w:rFonts w:ascii="Times New Roman" w:hAnsi="Times New Roman" w:cs="Times New Roman"/>
          <w:sz w:val="24"/>
          <w:szCs w:val="24"/>
        </w:rPr>
        <w:t xml:space="preserve"> </w:t>
      </w:r>
      <w:r w:rsidR="00E80BB3" w:rsidRPr="004C3B0D">
        <w:rPr>
          <w:rFonts w:ascii="Times New Roman" w:hAnsi="Times New Roman" w:cs="Times New Roman"/>
          <w:sz w:val="24"/>
          <w:szCs w:val="24"/>
        </w:rPr>
        <w:t>...</w:t>
      </w:r>
      <w:r w:rsidRPr="004C3B0D">
        <w:rPr>
          <w:rFonts w:ascii="Times New Roman" w:hAnsi="Times New Roman" w:cs="Times New Roman"/>
          <w:sz w:val="24"/>
          <w:szCs w:val="24"/>
        </w:rPr>
        <w:t>………………</w:t>
      </w:r>
      <w:r w:rsidR="004C3B0D">
        <w:rPr>
          <w:rFonts w:ascii="Times New Roman" w:hAnsi="Times New Roman" w:cs="Times New Roman"/>
          <w:sz w:val="24"/>
          <w:szCs w:val="24"/>
        </w:rPr>
        <w:t xml:space="preserve"> </w:t>
      </w:r>
      <w:r w:rsidRPr="004C3B0D">
        <w:rPr>
          <w:rFonts w:ascii="Times New Roman" w:hAnsi="Times New Roman" w:cs="Times New Roman"/>
          <w:sz w:val="24"/>
          <w:szCs w:val="24"/>
        </w:rPr>
        <w:t xml:space="preserve">numaralı öğrencisiyim. Gazi Üniversitesi Teknoloji Fakültesi’nin </w:t>
      </w:r>
      <w:r w:rsidRPr="004C3B0D">
        <w:rPr>
          <w:rFonts w:ascii="Times New Roman" w:hAnsi="Times New Roman" w:cs="Times New Roman"/>
          <w:b/>
          <w:bCs/>
          <w:sz w:val="24"/>
          <w:szCs w:val="24"/>
        </w:rPr>
        <w:t>18.02.2021 tarihli 2021/2 sayılı Fakülte Kurulu kararı</w:t>
      </w:r>
      <w:r w:rsidRPr="004C3B0D">
        <w:rPr>
          <w:rFonts w:ascii="Times New Roman" w:hAnsi="Times New Roman" w:cs="Times New Roman"/>
          <w:sz w:val="24"/>
          <w:szCs w:val="24"/>
        </w:rPr>
        <w:t xml:space="preserve"> gereğince, </w:t>
      </w:r>
      <w:r w:rsidRPr="004C3B0D">
        <w:rPr>
          <w:rFonts w:ascii="Times New Roman" w:hAnsi="Times New Roman" w:cs="Times New Roman"/>
          <w:sz w:val="24"/>
          <w:szCs w:val="24"/>
          <w:u w:val="single"/>
        </w:rPr>
        <w:t>dönem son</w:t>
      </w:r>
      <w:r w:rsidR="00136721" w:rsidRPr="004C3B0D">
        <w:rPr>
          <w:rFonts w:ascii="Times New Roman" w:hAnsi="Times New Roman" w:cs="Times New Roman"/>
          <w:sz w:val="24"/>
          <w:szCs w:val="24"/>
          <w:u w:val="single"/>
        </w:rPr>
        <w:t>u sınav döneminde</w:t>
      </w:r>
      <w:r w:rsidR="00E80BB3" w:rsidRPr="004C3B0D">
        <w:rPr>
          <w:rFonts w:ascii="Times New Roman" w:hAnsi="Times New Roman" w:cs="Times New Roman"/>
          <w:sz w:val="24"/>
          <w:szCs w:val="24"/>
          <w:u w:val="single"/>
        </w:rPr>
        <w:t>,</w:t>
      </w:r>
      <w:r w:rsidR="00136721" w:rsidRPr="004C3B0D">
        <w:rPr>
          <w:rFonts w:ascii="Times New Roman" w:hAnsi="Times New Roman" w:cs="Times New Roman"/>
          <w:sz w:val="24"/>
          <w:szCs w:val="24"/>
          <w:u w:val="single"/>
        </w:rPr>
        <w:t xml:space="preserve"> sınavı</w:t>
      </w:r>
      <w:r w:rsidRPr="004C3B0D">
        <w:rPr>
          <w:rFonts w:ascii="Times New Roman" w:hAnsi="Times New Roman" w:cs="Times New Roman"/>
          <w:sz w:val="24"/>
          <w:szCs w:val="24"/>
          <w:u w:val="single"/>
        </w:rPr>
        <w:t xml:space="preserve"> bulunmayan </w:t>
      </w:r>
      <w:r w:rsidR="00136721" w:rsidRPr="004C3B0D">
        <w:rPr>
          <w:rFonts w:ascii="Times New Roman" w:hAnsi="Times New Roman" w:cs="Times New Roman"/>
          <w:sz w:val="24"/>
          <w:szCs w:val="24"/>
          <w:u w:val="single"/>
        </w:rPr>
        <w:t>öğrenciler</w:t>
      </w:r>
      <w:r w:rsidR="00136721" w:rsidRPr="004C3B0D">
        <w:rPr>
          <w:rFonts w:ascii="Times New Roman" w:hAnsi="Times New Roman" w:cs="Times New Roman"/>
          <w:sz w:val="24"/>
          <w:szCs w:val="24"/>
        </w:rPr>
        <w:t xml:space="preserve"> </w:t>
      </w:r>
      <w:r w:rsidRPr="004C3B0D">
        <w:rPr>
          <w:rFonts w:ascii="Times New Roman" w:hAnsi="Times New Roman" w:cs="Times New Roman"/>
          <w:sz w:val="24"/>
          <w:szCs w:val="24"/>
        </w:rPr>
        <w:t xml:space="preserve">sınav </w:t>
      </w:r>
      <w:r w:rsidR="00136721" w:rsidRPr="004C3B0D">
        <w:rPr>
          <w:rFonts w:ascii="Times New Roman" w:hAnsi="Times New Roman" w:cs="Times New Roman"/>
          <w:sz w:val="24"/>
          <w:szCs w:val="24"/>
        </w:rPr>
        <w:t>döneminde</w:t>
      </w:r>
      <w:r w:rsidRPr="004C3B0D">
        <w:rPr>
          <w:rFonts w:ascii="Times New Roman" w:hAnsi="Times New Roman" w:cs="Times New Roman"/>
          <w:sz w:val="24"/>
          <w:szCs w:val="24"/>
        </w:rPr>
        <w:t xml:space="preserve"> endüstri staj</w:t>
      </w:r>
      <w:r w:rsidR="00A01C2B" w:rsidRPr="004C3B0D">
        <w:rPr>
          <w:rFonts w:ascii="Times New Roman" w:hAnsi="Times New Roman" w:cs="Times New Roman"/>
          <w:sz w:val="24"/>
          <w:szCs w:val="24"/>
        </w:rPr>
        <w:t>ı</w:t>
      </w:r>
      <w:r w:rsidRPr="004C3B0D">
        <w:rPr>
          <w:rFonts w:ascii="Times New Roman" w:hAnsi="Times New Roman" w:cs="Times New Roman"/>
          <w:sz w:val="24"/>
          <w:szCs w:val="24"/>
        </w:rPr>
        <w:t xml:space="preserve"> yapabilmektedir. </w:t>
      </w:r>
      <w:r w:rsidR="00136721" w:rsidRPr="004C3B0D">
        <w:rPr>
          <w:rFonts w:ascii="Times New Roman" w:hAnsi="Times New Roman" w:cs="Times New Roman"/>
          <w:sz w:val="24"/>
          <w:szCs w:val="24"/>
        </w:rPr>
        <w:t xml:space="preserve">Bu </w:t>
      </w:r>
      <w:r w:rsidR="00E80BB3" w:rsidRPr="004C3B0D">
        <w:rPr>
          <w:rFonts w:ascii="Times New Roman" w:hAnsi="Times New Roman" w:cs="Times New Roman"/>
          <w:sz w:val="24"/>
          <w:szCs w:val="24"/>
        </w:rPr>
        <w:t>karara istinaden,</w:t>
      </w:r>
      <w:r w:rsidR="00136721" w:rsidRPr="004C3B0D">
        <w:rPr>
          <w:rFonts w:ascii="Times New Roman" w:hAnsi="Times New Roman" w:cs="Times New Roman"/>
          <w:sz w:val="24"/>
          <w:szCs w:val="24"/>
        </w:rPr>
        <w:t xml:space="preserve"> dönem sonu sınav döneminde </w:t>
      </w:r>
      <w:r w:rsidR="00384C15" w:rsidRPr="004C3B0D">
        <w:rPr>
          <w:rFonts w:ascii="Times New Roman" w:hAnsi="Times New Roman" w:cs="Times New Roman"/>
          <w:sz w:val="24"/>
          <w:szCs w:val="24"/>
        </w:rPr>
        <w:t xml:space="preserve">final ve/veya bütünleme </w:t>
      </w:r>
      <w:r w:rsidR="00136721" w:rsidRPr="004C3B0D">
        <w:rPr>
          <w:rFonts w:ascii="Times New Roman" w:hAnsi="Times New Roman" w:cs="Times New Roman"/>
          <w:sz w:val="24"/>
          <w:szCs w:val="24"/>
        </w:rPr>
        <w:t>sınavım</w:t>
      </w:r>
      <w:r w:rsidR="007768AA" w:rsidRPr="004C3B0D">
        <w:rPr>
          <w:rFonts w:ascii="Times New Roman" w:hAnsi="Times New Roman" w:cs="Times New Roman"/>
          <w:sz w:val="24"/>
          <w:szCs w:val="24"/>
        </w:rPr>
        <w:t>ın</w:t>
      </w:r>
      <w:r w:rsidR="00136721" w:rsidRPr="004C3B0D">
        <w:rPr>
          <w:rFonts w:ascii="Times New Roman" w:hAnsi="Times New Roman" w:cs="Times New Roman"/>
          <w:sz w:val="24"/>
          <w:szCs w:val="24"/>
        </w:rPr>
        <w:t xml:space="preserve"> </w:t>
      </w:r>
      <w:r w:rsidR="007768AA" w:rsidRPr="004C3B0D">
        <w:rPr>
          <w:rFonts w:ascii="Times New Roman" w:hAnsi="Times New Roman" w:cs="Times New Roman"/>
          <w:sz w:val="24"/>
          <w:szCs w:val="24"/>
        </w:rPr>
        <w:t>ve staj yapmama engel bir durum</w:t>
      </w:r>
      <w:r w:rsidR="00713284" w:rsidRPr="004C3B0D">
        <w:rPr>
          <w:rFonts w:ascii="Times New Roman" w:hAnsi="Times New Roman" w:cs="Times New Roman"/>
          <w:sz w:val="24"/>
          <w:szCs w:val="24"/>
        </w:rPr>
        <w:t>un</w:t>
      </w:r>
      <w:r w:rsidR="007768AA" w:rsidRPr="004C3B0D">
        <w:rPr>
          <w:rFonts w:ascii="Times New Roman" w:hAnsi="Times New Roman" w:cs="Times New Roman"/>
          <w:sz w:val="24"/>
          <w:szCs w:val="24"/>
        </w:rPr>
        <w:t xml:space="preserve"> olmadığını</w:t>
      </w:r>
      <w:r w:rsidR="00136721" w:rsidRPr="004C3B0D">
        <w:rPr>
          <w:rFonts w:ascii="Times New Roman" w:hAnsi="Times New Roman" w:cs="Times New Roman"/>
          <w:sz w:val="24"/>
          <w:szCs w:val="24"/>
        </w:rPr>
        <w:t xml:space="preserve"> beyan ederim.</w:t>
      </w:r>
    </w:p>
    <w:p w14:paraId="4991D28E" w14:textId="77777777" w:rsidR="00136721" w:rsidRPr="004C3B0D" w:rsidRDefault="00136721" w:rsidP="007514EE">
      <w:pPr>
        <w:spacing w:after="120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7A512DB8" w14:textId="3B9649BC" w:rsidR="00136721" w:rsidRPr="004C3B0D" w:rsidRDefault="00136721" w:rsidP="007514EE">
      <w:pPr>
        <w:spacing w:after="120"/>
        <w:ind w:left="567"/>
        <w:jc w:val="both"/>
        <w:rPr>
          <w:rFonts w:ascii="Times New Roman" w:hAnsi="Times New Roman" w:cs="Times New Roman"/>
          <w:sz w:val="24"/>
          <w:szCs w:val="24"/>
        </w:rPr>
      </w:pPr>
      <w:r w:rsidRPr="004C3B0D">
        <w:rPr>
          <w:rFonts w:ascii="Times New Roman" w:hAnsi="Times New Roman" w:cs="Times New Roman"/>
          <w:sz w:val="24"/>
          <w:szCs w:val="24"/>
        </w:rPr>
        <w:t>Gereğini bilgilerinize arz ederim. ..... /..... / 20</w:t>
      </w:r>
      <w:r w:rsidR="00944E92" w:rsidRPr="004C3B0D">
        <w:rPr>
          <w:rFonts w:ascii="Times New Roman" w:hAnsi="Times New Roman" w:cs="Times New Roman"/>
          <w:sz w:val="24"/>
          <w:szCs w:val="24"/>
        </w:rPr>
        <w:t>…</w:t>
      </w:r>
    </w:p>
    <w:p w14:paraId="1753EEE5" w14:textId="77777777" w:rsidR="00136721" w:rsidRPr="004C3B0D" w:rsidRDefault="00136721" w:rsidP="004C3B0D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53685603" w14:textId="77777777" w:rsidR="00136721" w:rsidRPr="004C3B0D" w:rsidRDefault="00136721" w:rsidP="004C3B0D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64B8896E" w14:textId="77777777" w:rsidR="00136721" w:rsidRPr="004C3B0D" w:rsidRDefault="00136721" w:rsidP="004C3B0D">
      <w:pPr>
        <w:spacing w:after="1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C3B0D">
        <w:rPr>
          <w:rFonts w:ascii="Times New Roman" w:hAnsi="Times New Roman" w:cs="Times New Roman"/>
          <w:sz w:val="24"/>
          <w:szCs w:val="24"/>
        </w:rPr>
        <w:tab/>
      </w:r>
      <w:r w:rsidRPr="004C3B0D">
        <w:rPr>
          <w:rFonts w:ascii="Times New Roman" w:hAnsi="Times New Roman" w:cs="Times New Roman"/>
          <w:sz w:val="24"/>
          <w:szCs w:val="24"/>
        </w:rPr>
        <w:tab/>
      </w:r>
      <w:r w:rsidRPr="004C3B0D">
        <w:rPr>
          <w:rFonts w:ascii="Times New Roman" w:hAnsi="Times New Roman" w:cs="Times New Roman"/>
          <w:sz w:val="24"/>
          <w:szCs w:val="24"/>
        </w:rPr>
        <w:tab/>
      </w:r>
      <w:r w:rsidRPr="004C3B0D">
        <w:rPr>
          <w:rFonts w:ascii="Times New Roman" w:hAnsi="Times New Roman" w:cs="Times New Roman"/>
          <w:sz w:val="24"/>
          <w:szCs w:val="24"/>
        </w:rPr>
        <w:tab/>
      </w:r>
      <w:r w:rsidRPr="004C3B0D">
        <w:rPr>
          <w:rFonts w:ascii="Times New Roman" w:hAnsi="Times New Roman" w:cs="Times New Roman"/>
          <w:sz w:val="24"/>
          <w:szCs w:val="24"/>
        </w:rPr>
        <w:tab/>
      </w:r>
      <w:r w:rsidRPr="004C3B0D">
        <w:rPr>
          <w:rFonts w:ascii="Times New Roman" w:hAnsi="Times New Roman" w:cs="Times New Roman"/>
          <w:sz w:val="24"/>
          <w:szCs w:val="24"/>
        </w:rPr>
        <w:tab/>
      </w:r>
      <w:r w:rsidRPr="004C3B0D">
        <w:rPr>
          <w:rFonts w:ascii="Times New Roman" w:hAnsi="Times New Roman" w:cs="Times New Roman"/>
          <w:sz w:val="24"/>
          <w:szCs w:val="24"/>
        </w:rPr>
        <w:tab/>
      </w:r>
      <w:r w:rsidRPr="004C3B0D">
        <w:rPr>
          <w:rFonts w:ascii="Times New Roman" w:hAnsi="Times New Roman" w:cs="Times New Roman"/>
          <w:b/>
          <w:bCs/>
          <w:sz w:val="24"/>
          <w:szCs w:val="24"/>
        </w:rPr>
        <w:t xml:space="preserve">Adı ve Soyadı : </w:t>
      </w:r>
    </w:p>
    <w:p w14:paraId="42067E38" w14:textId="167D20B9" w:rsidR="0007226D" w:rsidRPr="004C3B0D" w:rsidRDefault="00136721" w:rsidP="004C3B0D">
      <w:pPr>
        <w:spacing w:after="1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C3B0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C3B0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C3B0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C3B0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C3B0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C3B0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C3B0D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            İmza :</w:t>
      </w:r>
    </w:p>
    <w:sectPr w:rsidR="0007226D" w:rsidRPr="004C3B0D" w:rsidSect="004C3B0D">
      <w:pgSz w:w="11906" w:h="16838" w:code="9"/>
      <w:pgMar w:top="2835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40B8D6" w14:textId="77777777" w:rsidR="00806798" w:rsidRDefault="00806798" w:rsidP="0005105E">
      <w:pPr>
        <w:spacing w:after="0" w:line="240" w:lineRule="auto"/>
      </w:pPr>
      <w:r>
        <w:separator/>
      </w:r>
    </w:p>
  </w:endnote>
  <w:endnote w:type="continuationSeparator" w:id="0">
    <w:p w14:paraId="4C9B0F5E" w14:textId="77777777" w:rsidR="00806798" w:rsidRDefault="00806798" w:rsidP="000510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D60E09" w14:textId="77777777" w:rsidR="00806798" w:rsidRDefault="00806798" w:rsidP="0005105E">
      <w:pPr>
        <w:spacing w:after="0" w:line="240" w:lineRule="auto"/>
      </w:pPr>
      <w:r>
        <w:separator/>
      </w:r>
    </w:p>
  </w:footnote>
  <w:footnote w:type="continuationSeparator" w:id="0">
    <w:p w14:paraId="13DD2647" w14:textId="77777777" w:rsidR="00806798" w:rsidRDefault="00806798" w:rsidP="000510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682F11"/>
    <w:multiLevelType w:val="hybridMultilevel"/>
    <w:tmpl w:val="346098C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MjE2MzcyMDUwMjFX0lEKTi0uzszPAykwqQUATTd4ISwAAAA="/>
  </w:docVars>
  <w:rsids>
    <w:rsidRoot w:val="00133985"/>
    <w:rsid w:val="000223DA"/>
    <w:rsid w:val="0005105E"/>
    <w:rsid w:val="00072169"/>
    <w:rsid w:val="0007226D"/>
    <w:rsid w:val="000C7B19"/>
    <w:rsid w:val="000F39AA"/>
    <w:rsid w:val="00133985"/>
    <w:rsid w:val="00136721"/>
    <w:rsid w:val="001C10E6"/>
    <w:rsid w:val="00252F10"/>
    <w:rsid w:val="0028292C"/>
    <w:rsid w:val="003815B0"/>
    <w:rsid w:val="00384C15"/>
    <w:rsid w:val="003F3338"/>
    <w:rsid w:val="00487F0B"/>
    <w:rsid w:val="004C3B0D"/>
    <w:rsid w:val="005278FA"/>
    <w:rsid w:val="0054558B"/>
    <w:rsid w:val="00575C41"/>
    <w:rsid w:val="005B2C72"/>
    <w:rsid w:val="00633A26"/>
    <w:rsid w:val="0064242E"/>
    <w:rsid w:val="00652A7B"/>
    <w:rsid w:val="00656555"/>
    <w:rsid w:val="006B2061"/>
    <w:rsid w:val="00713284"/>
    <w:rsid w:val="007514EE"/>
    <w:rsid w:val="007768AA"/>
    <w:rsid w:val="00806798"/>
    <w:rsid w:val="008354C7"/>
    <w:rsid w:val="00876845"/>
    <w:rsid w:val="00944E92"/>
    <w:rsid w:val="009F7701"/>
    <w:rsid w:val="00A01C2B"/>
    <w:rsid w:val="00A94BFD"/>
    <w:rsid w:val="00AA05B7"/>
    <w:rsid w:val="00B4271C"/>
    <w:rsid w:val="00B96957"/>
    <w:rsid w:val="00C0201E"/>
    <w:rsid w:val="00D974B6"/>
    <w:rsid w:val="00DA4ED2"/>
    <w:rsid w:val="00E80BB3"/>
    <w:rsid w:val="00EC0F20"/>
    <w:rsid w:val="00EF4E45"/>
    <w:rsid w:val="00FB3C4F"/>
    <w:rsid w:val="00FB5995"/>
    <w:rsid w:val="00FE7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0CC7DF"/>
  <w15:docId w15:val="{6CD5CBBF-62B8-4A5E-80C9-ABF5028EE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133985"/>
    <w:pPr>
      <w:ind w:left="720"/>
      <w:contextualSpacing/>
    </w:pPr>
  </w:style>
  <w:style w:type="table" w:styleId="TabloKlavuzu">
    <w:name w:val="Table Grid"/>
    <w:basedOn w:val="NormalTablo"/>
    <w:uiPriority w:val="59"/>
    <w:rsid w:val="005278F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6B20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B2061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0510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5105E"/>
  </w:style>
  <w:style w:type="paragraph" w:styleId="AltBilgi">
    <w:name w:val="footer"/>
    <w:basedOn w:val="Normal"/>
    <w:link w:val="AltBilgiChar"/>
    <w:uiPriority w:val="99"/>
    <w:unhideWhenUsed/>
    <w:rsid w:val="000510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510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60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7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1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8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tomotiv</dc:creator>
  <cp:lastModifiedBy>Onur</cp:lastModifiedBy>
  <cp:revision>4</cp:revision>
  <cp:lastPrinted>2022-01-04T06:15:00Z</cp:lastPrinted>
  <dcterms:created xsi:type="dcterms:W3CDTF">2022-05-18T12:10:00Z</dcterms:created>
  <dcterms:modified xsi:type="dcterms:W3CDTF">2025-05-06T22:48:00Z</dcterms:modified>
</cp:coreProperties>
</file>